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3D1BF" w14:textId="77777777" w:rsidR="000B78CD" w:rsidRDefault="000B78CD" w:rsidP="000B78CD">
      <w:r>
        <w:t>App Description:</w:t>
      </w:r>
    </w:p>
    <w:p w14:paraId="2E726D92" w14:textId="4A141184" w:rsidR="000B78CD" w:rsidRDefault="000B78CD" w:rsidP="000B78CD">
      <w:r>
        <w:t>"Our new app</w:t>
      </w:r>
      <w:r>
        <w:t>,</w:t>
      </w:r>
      <w:r>
        <w:t xml:space="preserve"> </w:t>
      </w:r>
      <w:r>
        <w:t>simply called Inventory,</w:t>
      </w:r>
      <w:r>
        <w:t xml:space="preserve"> is a feature-rich and user-friendly tool designed to enhance your productivity and simplify your daily tasks. With its intuitive interface and powerful capabilities, </w:t>
      </w:r>
      <w:r>
        <w:t>Inventory</w:t>
      </w:r>
      <w:r>
        <w:t xml:space="preserve"> is your go-to app for streamlining </w:t>
      </w:r>
      <w:r>
        <w:t>stock levels, part numbers, and local</w:t>
      </w:r>
      <w:r>
        <w:t>. Experience the convenience of a well-designed app that caters to your needs."</w:t>
      </w:r>
    </w:p>
    <w:p w14:paraId="76E24411" w14:textId="77777777" w:rsidR="000B78CD" w:rsidRDefault="000B78CD" w:rsidP="000B78CD"/>
    <w:p w14:paraId="615A2BB2" w14:textId="77777777" w:rsidR="000B78CD" w:rsidRDefault="000B78CD" w:rsidP="000B78CD">
      <w:r>
        <w:t>App Icon:</w:t>
      </w:r>
    </w:p>
    <w:p w14:paraId="5B4B3EAD" w14:textId="7DA5D9A4" w:rsidR="000B78CD" w:rsidRDefault="000B78CD" w:rsidP="000B78CD">
      <w:r>
        <w:t xml:space="preserve">The app icon will represent the app's functionality and branding. It could incorporate elements related to productivity, such as a checkmark or </w:t>
      </w:r>
      <w:r>
        <w:t>a clipboard</w:t>
      </w:r>
      <w:r>
        <w:t>, combined with a visually appealing design to attract users' attention and communicate the app's purpose effectively.</w:t>
      </w:r>
    </w:p>
    <w:p w14:paraId="70B06C14" w14:textId="77777777" w:rsidR="000B78CD" w:rsidRDefault="000B78CD" w:rsidP="000B78CD"/>
    <w:p w14:paraId="3B2F376C" w14:textId="77777777" w:rsidR="000B78CD" w:rsidRDefault="000B78CD" w:rsidP="000B78CD">
      <w:r>
        <w:t>Supported Android Versions:</w:t>
      </w:r>
    </w:p>
    <w:p w14:paraId="1D6E0354" w14:textId="43C555A2" w:rsidR="000B78CD" w:rsidRDefault="000B78CD" w:rsidP="000B78CD">
      <w:r>
        <w:t xml:space="preserve">The app has been built with a minimum SDK of API 28, </w:t>
      </w:r>
      <w:r>
        <w:t>corresponding</w:t>
      </w:r>
      <w:r>
        <w:t xml:space="preserve"> to Android 9.0 (Pie). Therefore, it will successfully run on Android 9.0 and all subsequent versions, including Android 10 (Q), Android 11 (R), Android 12 (S)</w:t>
      </w:r>
      <w:r>
        <w:t>, and Android 13 (T)</w:t>
      </w:r>
      <w:r>
        <w:t>. The app's compatibility ensures that a wide range of Android users can enjoy its features.</w:t>
      </w:r>
    </w:p>
    <w:p w14:paraId="20825FDF" w14:textId="77777777" w:rsidR="000B78CD" w:rsidRDefault="000B78CD" w:rsidP="000B78CD"/>
    <w:p w14:paraId="44A4A3E3" w14:textId="77777777" w:rsidR="000B78CD" w:rsidRDefault="000B78CD" w:rsidP="000B78CD">
      <w:r>
        <w:t>Permissions:</w:t>
      </w:r>
    </w:p>
    <w:p w14:paraId="7B3005F1" w14:textId="77777777" w:rsidR="000B78CD" w:rsidRDefault="000B78CD" w:rsidP="000B78CD">
      <w:r>
        <w:t>The app will only request necessary permissions to ensure a secure and seamless user experience. The following permissions will be included:</w:t>
      </w:r>
    </w:p>
    <w:p w14:paraId="7C60DD84" w14:textId="77777777" w:rsidR="000B78CD" w:rsidRDefault="000B78CD" w:rsidP="000B78CD"/>
    <w:p w14:paraId="2B1F119B" w14:textId="77777777" w:rsidR="000B78CD" w:rsidRDefault="000B78CD" w:rsidP="000B78CD">
      <w:r>
        <w:t>1. Read/Write External Storage: This permission enables the app to store and retrieve data on the user's device, such as user preferences and saved files.</w:t>
      </w:r>
    </w:p>
    <w:p w14:paraId="61F33C80" w14:textId="77777777" w:rsidR="000B78CD" w:rsidRDefault="000B78CD" w:rsidP="000B78CD">
      <w:r>
        <w:lastRenderedPageBreak/>
        <w:t>2. Network Access: The app requires network access to synchronize data with online services and provide real-time updates to the user.</w:t>
      </w:r>
    </w:p>
    <w:p w14:paraId="4B64E87F" w14:textId="330A9EDF" w:rsidR="000B78CD" w:rsidRDefault="000B78CD" w:rsidP="000B78CD">
      <w:r>
        <w:t xml:space="preserve">3. Notifications: The app will request permission to send notifications, particularly for alerting </w:t>
      </w:r>
      <w:r w:rsidR="000959D1">
        <w:t>users</w:t>
      </w:r>
      <w:r>
        <w:t xml:space="preserve"> when stock is below 5. This ensures timely updates and helps users stay informed.</w:t>
      </w:r>
    </w:p>
    <w:p w14:paraId="79381C7C" w14:textId="77777777" w:rsidR="000B78CD" w:rsidRDefault="000B78CD" w:rsidP="000B78CD"/>
    <w:p w14:paraId="78A9C4C5" w14:textId="77777777" w:rsidR="000B78CD" w:rsidRDefault="000B78CD" w:rsidP="000B78CD">
      <w:r>
        <w:t>Monetization:</w:t>
      </w:r>
    </w:p>
    <w:p w14:paraId="431C1872" w14:textId="23EE9FFF" w:rsidR="005C2340" w:rsidRDefault="000B78CD" w:rsidP="000B78CD">
      <w:r>
        <w:t>The app will be monetized through a one-time payment model. Users will be required to make a single payment to unlock the full functionality of the app without any additional charges or subscriptions. This approach provides users with a straightforward and ad-free experience, ensuring their focus remains on maximizing their productivity rather than dealing with intrusive ads or recurring payments.</w:t>
      </w:r>
    </w:p>
    <w:sectPr w:rsidR="005C23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TQxMTezMDEwMzFR0lEKTi0uzszPAykwrAUAc71kzSwAAAA="/>
  </w:docVars>
  <w:rsids>
    <w:rsidRoot w:val="000B78CD"/>
    <w:rsid w:val="000959D1"/>
    <w:rsid w:val="000B78CD"/>
    <w:rsid w:val="002A6857"/>
    <w:rsid w:val="005C2340"/>
    <w:rsid w:val="00C96BC9"/>
    <w:rsid w:val="00ED2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6E96B"/>
  <w15:chartTrackingRefBased/>
  <w15:docId w15:val="{D412D98A-1B58-4402-AF93-74D3365C5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arver</dc:creator>
  <cp:keywords/>
  <dc:description/>
  <cp:lastModifiedBy>James Carver</cp:lastModifiedBy>
  <cp:revision>3</cp:revision>
  <dcterms:created xsi:type="dcterms:W3CDTF">2023-06-20T16:17:00Z</dcterms:created>
  <dcterms:modified xsi:type="dcterms:W3CDTF">2023-06-20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2c1288-c169-470d-be40-ea2660ebdf7c</vt:lpwstr>
  </property>
</Properties>
</file>